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Ke</w:t>
      </w:r>
      <w:r>
        <w:t xml:space="preserve"> </w:t>
      </w:r>
      <w:r>
        <w:t xml:space="preserve">Ta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AB588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F266A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F56A5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AB0A1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7623E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9467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BACF5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5CCB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13686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8363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FC4CC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DFC57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C2EAD24"/>
    <w:multiLevelType w:val="multilevel"/>
    <w:tmpl w:val="BFD27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be883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24D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4D2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24D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Ke Tao</dc:creator>
  <dcterms:created xsi:type="dcterms:W3CDTF">2019-01-17T21:42:26Z</dcterms:created>
  <dcterms:modified xsi:type="dcterms:W3CDTF">2019-01-17T21:42:26Z</dcterms:modified>
</cp:coreProperties>
</file>